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EDD4C" w14:textId="77777777" w:rsidR="008757AB" w:rsidRDefault="00D759C1" w:rsidP="00603022">
      <w:pPr>
        <w:pStyle w:val="Header"/>
        <w:ind w:left="-426"/>
        <w:rPr>
          <w:rFonts w:ascii="Tahoma" w:hAnsi="Tahoma" w:cs="Tahoma"/>
          <w:b/>
        </w:rPr>
      </w:pPr>
      <w:r w:rsidRPr="002362D7">
        <w:rPr>
          <w:rFonts w:ascii="Tahoma" w:hAnsi="Tahoma" w:cs="Tahoma"/>
          <w:b/>
        </w:rPr>
        <w:t xml:space="preserve">Confidential </w:t>
      </w:r>
      <w:r w:rsidR="00ED1A1F" w:rsidRPr="002362D7">
        <w:rPr>
          <w:rFonts w:ascii="Tahoma" w:hAnsi="Tahoma" w:cs="Tahoma"/>
          <w:b/>
        </w:rPr>
        <w:t>Client</w:t>
      </w:r>
      <w:r w:rsidR="00BD06AE" w:rsidRPr="002362D7">
        <w:rPr>
          <w:rFonts w:ascii="Tahoma" w:hAnsi="Tahoma" w:cs="Tahoma"/>
          <w:b/>
        </w:rPr>
        <w:t xml:space="preserve"> Information</w:t>
      </w:r>
      <w:r w:rsidR="00ED1A1F" w:rsidRPr="002362D7">
        <w:rPr>
          <w:rFonts w:ascii="Tahoma" w:hAnsi="Tahoma" w:cs="Tahoma"/>
          <w:b/>
        </w:rPr>
        <w:t xml:space="preserve"> For</w:t>
      </w:r>
      <w:r w:rsidR="00FF2C54">
        <w:rPr>
          <w:rFonts w:ascii="Tahoma" w:hAnsi="Tahoma" w:cs="Tahoma"/>
          <w:b/>
        </w:rPr>
        <w:t>m</w:t>
      </w:r>
    </w:p>
    <w:p w14:paraId="7DB25C29" w14:textId="4ADC88FF" w:rsidR="00D759C1" w:rsidRDefault="008757AB" w:rsidP="00603022">
      <w:pPr>
        <w:pStyle w:val="Header"/>
        <w:ind w:left="-426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NomadicsTherapy.com</w:t>
      </w:r>
    </w:p>
    <w:p w14:paraId="356D78A0" w14:textId="77777777" w:rsidR="008757AB" w:rsidRPr="002362D7" w:rsidRDefault="008757AB" w:rsidP="00603022">
      <w:pPr>
        <w:pStyle w:val="Header"/>
        <w:ind w:left="-426"/>
        <w:rPr>
          <w:rFonts w:ascii="Tahoma" w:hAnsi="Tahoma" w:cs="Tahoma"/>
          <w:b/>
        </w:rPr>
      </w:pPr>
    </w:p>
    <w:tbl>
      <w:tblPr>
        <w:tblStyle w:val="TableGrid"/>
        <w:tblW w:w="10604" w:type="dxa"/>
        <w:tblInd w:w="-431" w:type="dxa"/>
        <w:tblLook w:val="04A0" w:firstRow="1" w:lastRow="0" w:firstColumn="1" w:lastColumn="0" w:noHBand="0" w:noVBand="1"/>
      </w:tblPr>
      <w:tblGrid>
        <w:gridCol w:w="4650"/>
        <w:gridCol w:w="5954"/>
      </w:tblGrid>
      <w:tr w:rsidR="00E93791" w:rsidRPr="002362D7" w14:paraId="13D1547E" w14:textId="77777777" w:rsidTr="00ED1A1F">
        <w:tc>
          <w:tcPr>
            <w:tcW w:w="10604" w:type="dxa"/>
            <w:gridSpan w:val="2"/>
            <w:shd w:val="clear" w:color="auto" w:fill="C2D69B" w:themeFill="accent3" w:themeFillTint="99"/>
          </w:tcPr>
          <w:p w14:paraId="19EF7E69" w14:textId="6D15F504" w:rsidR="00E93791" w:rsidRPr="002362D7" w:rsidRDefault="00D759C1" w:rsidP="00ED1A1F">
            <w:pPr>
              <w:jc w:val="center"/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  <w:b/>
              </w:rPr>
              <w:t>C</w:t>
            </w:r>
            <w:r w:rsidR="00E93791" w:rsidRPr="002362D7">
              <w:rPr>
                <w:rFonts w:ascii="Tahoma" w:hAnsi="Tahoma" w:cs="Tahoma"/>
                <w:b/>
              </w:rPr>
              <w:t>ontact Details</w:t>
            </w:r>
          </w:p>
        </w:tc>
      </w:tr>
      <w:tr w:rsidR="0038055A" w:rsidRPr="002362D7" w14:paraId="2005933F" w14:textId="77777777" w:rsidTr="00ED1A1F">
        <w:tc>
          <w:tcPr>
            <w:tcW w:w="4650" w:type="dxa"/>
          </w:tcPr>
          <w:p w14:paraId="60A33126" w14:textId="1D4FFB3C" w:rsidR="00250600" w:rsidRPr="002362D7" w:rsidRDefault="00E736A4" w:rsidP="0038055A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Name</w:t>
            </w:r>
          </w:p>
        </w:tc>
        <w:tc>
          <w:tcPr>
            <w:tcW w:w="5954" w:type="dxa"/>
          </w:tcPr>
          <w:p w14:paraId="68B133C5" w14:textId="77777777" w:rsidR="004D1BC6" w:rsidRPr="002362D7" w:rsidRDefault="004D1BC6" w:rsidP="00250600">
            <w:pPr>
              <w:rPr>
                <w:rFonts w:ascii="Tahoma" w:hAnsi="Tahoma" w:cs="Tahoma"/>
              </w:rPr>
            </w:pPr>
          </w:p>
          <w:p w14:paraId="6FA174AA" w14:textId="2E680C6B" w:rsidR="006300B6" w:rsidRPr="002362D7" w:rsidRDefault="006300B6" w:rsidP="00250600">
            <w:pPr>
              <w:rPr>
                <w:rFonts w:ascii="Tahoma" w:hAnsi="Tahoma" w:cs="Tahoma"/>
              </w:rPr>
            </w:pPr>
          </w:p>
        </w:tc>
      </w:tr>
      <w:tr w:rsidR="0038055A" w:rsidRPr="002362D7" w14:paraId="29637495" w14:textId="77777777" w:rsidTr="00ED1A1F">
        <w:tc>
          <w:tcPr>
            <w:tcW w:w="4650" w:type="dxa"/>
          </w:tcPr>
          <w:p w14:paraId="1D5FF0C5" w14:textId="77777777" w:rsidR="00250600" w:rsidRPr="002362D7" w:rsidRDefault="00250600" w:rsidP="000D16FE">
            <w:pPr>
              <w:tabs>
                <w:tab w:val="center" w:pos="2001"/>
              </w:tabs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Address</w:t>
            </w:r>
            <w:r w:rsidR="000D16FE" w:rsidRPr="002362D7">
              <w:rPr>
                <w:rFonts w:ascii="Tahoma" w:hAnsi="Tahoma" w:cs="Tahoma"/>
              </w:rPr>
              <w:tab/>
            </w:r>
          </w:p>
        </w:tc>
        <w:tc>
          <w:tcPr>
            <w:tcW w:w="5954" w:type="dxa"/>
          </w:tcPr>
          <w:p w14:paraId="04A47A21" w14:textId="311DE7A1" w:rsidR="004D1BC6" w:rsidRPr="002362D7" w:rsidRDefault="004D1BC6" w:rsidP="00521BD9">
            <w:pPr>
              <w:rPr>
                <w:rFonts w:ascii="Tahoma" w:hAnsi="Tahoma" w:cs="Tahoma"/>
              </w:rPr>
            </w:pPr>
          </w:p>
          <w:p w14:paraId="561AC1AC" w14:textId="77777777" w:rsidR="006300B6" w:rsidRPr="002362D7" w:rsidRDefault="006300B6" w:rsidP="00521BD9">
            <w:pPr>
              <w:rPr>
                <w:rFonts w:ascii="Tahoma" w:hAnsi="Tahoma" w:cs="Tahoma"/>
              </w:rPr>
            </w:pPr>
          </w:p>
          <w:p w14:paraId="34EDFF2F" w14:textId="77777777" w:rsidR="004D1BC6" w:rsidRPr="002362D7" w:rsidRDefault="004D1BC6" w:rsidP="00521BD9">
            <w:pPr>
              <w:rPr>
                <w:rFonts w:ascii="Tahoma" w:hAnsi="Tahoma" w:cs="Tahoma"/>
              </w:rPr>
            </w:pPr>
          </w:p>
        </w:tc>
      </w:tr>
      <w:tr w:rsidR="0038055A" w:rsidRPr="002362D7" w14:paraId="1242DEDC" w14:textId="77777777" w:rsidTr="00ED1A1F">
        <w:tc>
          <w:tcPr>
            <w:tcW w:w="4650" w:type="dxa"/>
          </w:tcPr>
          <w:p w14:paraId="677C4F0B" w14:textId="2D309D12" w:rsidR="00250600" w:rsidRPr="002362D7" w:rsidRDefault="00250600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Contact Telephone:</w:t>
            </w:r>
          </w:p>
        </w:tc>
        <w:tc>
          <w:tcPr>
            <w:tcW w:w="5954" w:type="dxa"/>
          </w:tcPr>
          <w:p w14:paraId="26F14DD0" w14:textId="4C95524E" w:rsidR="006300B6" w:rsidRPr="002362D7" w:rsidRDefault="00FC6D1F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br/>
            </w:r>
          </w:p>
        </w:tc>
      </w:tr>
      <w:tr w:rsidR="0038055A" w:rsidRPr="002362D7" w14:paraId="39748F47" w14:textId="77777777" w:rsidTr="00ED1A1F">
        <w:tc>
          <w:tcPr>
            <w:tcW w:w="4650" w:type="dxa"/>
          </w:tcPr>
          <w:p w14:paraId="3F3F4371" w14:textId="77777777" w:rsidR="00250600" w:rsidRPr="002362D7" w:rsidRDefault="00250600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Email address</w:t>
            </w:r>
          </w:p>
        </w:tc>
        <w:tc>
          <w:tcPr>
            <w:tcW w:w="5954" w:type="dxa"/>
          </w:tcPr>
          <w:p w14:paraId="26F4E953" w14:textId="77777777" w:rsidR="004D1BC6" w:rsidRPr="002362D7" w:rsidRDefault="004D1BC6" w:rsidP="00250600">
            <w:pPr>
              <w:rPr>
                <w:rFonts w:ascii="Tahoma" w:hAnsi="Tahoma" w:cs="Tahoma"/>
              </w:rPr>
            </w:pPr>
          </w:p>
          <w:p w14:paraId="790B16BF" w14:textId="75610B21" w:rsidR="006300B6" w:rsidRPr="002362D7" w:rsidRDefault="006300B6" w:rsidP="00250600">
            <w:pPr>
              <w:rPr>
                <w:rFonts w:ascii="Tahoma" w:hAnsi="Tahoma" w:cs="Tahoma"/>
              </w:rPr>
            </w:pPr>
          </w:p>
        </w:tc>
      </w:tr>
      <w:tr w:rsidR="00AE0BC4" w:rsidRPr="002362D7" w14:paraId="1FFE79C4" w14:textId="77777777" w:rsidTr="00ED1A1F">
        <w:tc>
          <w:tcPr>
            <w:tcW w:w="4650" w:type="dxa"/>
          </w:tcPr>
          <w:p w14:paraId="6E3FE60F" w14:textId="599392E1" w:rsidR="00AE0BC4" w:rsidRPr="002362D7" w:rsidRDefault="00AE0BC4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Date of birth</w:t>
            </w:r>
            <w:r w:rsidR="00FC6D1F" w:rsidRPr="002362D7">
              <w:rPr>
                <w:rFonts w:ascii="Tahoma" w:hAnsi="Tahoma" w:cs="Tahoma"/>
              </w:rPr>
              <w:t xml:space="preserve"> and age</w:t>
            </w:r>
          </w:p>
          <w:p w14:paraId="797785C5" w14:textId="4D090634" w:rsidR="00AE0BC4" w:rsidRPr="002362D7" w:rsidRDefault="00AE0BC4" w:rsidP="00250600">
            <w:pPr>
              <w:rPr>
                <w:rFonts w:ascii="Tahoma" w:hAnsi="Tahoma" w:cs="Tahoma"/>
              </w:rPr>
            </w:pPr>
          </w:p>
        </w:tc>
        <w:tc>
          <w:tcPr>
            <w:tcW w:w="5954" w:type="dxa"/>
          </w:tcPr>
          <w:p w14:paraId="7953D425" w14:textId="77777777" w:rsidR="00AE0BC4" w:rsidRPr="002362D7" w:rsidRDefault="00AE0BC4" w:rsidP="00250600">
            <w:pPr>
              <w:rPr>
                <w:rFonts w:ascii="Tahoma" w:hAnsi="Tahoma" w:cs="Tahoma"/>
              </w:rPr>
            </w:pPr>
          </w:p>
        </w:tc>
      </w:tr>
      <w:tr w:rsidR="0038055A" w:rsidRPr="002362D7" w14:paraId="121770D3" w14:textId="77777777" w:rsidTr="00ED1A1F">
        <w:tc>
          <w:tcPr>
            <w:tcW w:w="4650" w:type="dxa"/>
          </w:tcPr>
          <w:p w14:paraId="47A9743A" w14:textId="77777777" w:rsidR="00250600" w:rsidRPr="002362D7" w:rsidRDefault="00250600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What is your preferred contact method?</w:t>
            </w:r>
          </w:p>
        </w:tc>
        <w:tc>
          <w:tcPr>
            <w:tcW w:w="5954" w:type="dxa"/>
          </w:tcPr>
          <w:p w14:paraId="6FEA6A91" w14:textId="04AC5218" w:rsidR="00250600" w:rsidRPr="002362D7" w:rsidRDefault="00005F0B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 xml:space="preserve">Email/text/phone </w:t>
            </w:r>
          </w:p>
          <w:p w14:paraId="4ADCC251" w14:textId="1CA7E434" w:rsidR="006300B6" w:rsidRPr="002362D7" w:rsidRDefault="006300B6" w:rsidP="00250600">
            <w:pPr>
              <w:rPr>
                <w:rFonts w:ascii="Tahoma" w:hAnsi="Tahoma" w:cs="Tahoma"/>
              </w:rPr>
            </w:pPr>
          </w:p>
        </w:tc>
      </w:tr>
      <w:tr w:rsidR="00ED1A1F" w:rsidRPr="002362D7" w14:paraId="27821EDC" w14:textId="77777777" w:rsidTr="00ED1A1F">
        <w:tc>
          <w:tcPr>
            <w:tcW w:w="4650" w:type="dxa"/>
          </w:tcPr>
          <w:p w14:paraId="36C485F5" w14:textId="3F318DDE" w:rsidR="00ED1A1F" w:rsidRPr="002362D7" w:rsidRDefault="00ED1A1F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GP</w:t>
            </w:r>
            <w:r w:rsidR="00FC6D1F" w:rsidRPr="002362D7">
              <w:rPr>
                <w:rFonts w:ascii="Tahoma" w:hAnsi="Tahoma" w:cs="Tahoma"/>
              </w:rPr>
              <w:t xml:space="preserve"> name and address</w:t>
            </w:r>
          </w:p>
        </w:tc>
        <w:tc>
          <w:tcPr>
            <w:tcW w:w="5954" w:type="dxa"/>
          </w:tcPr>
          <w:p w14:paraId="312AC2B9" w14:textId="77777777" w:rsidR="003D4D90" w:rsidRPr="002362D7" w:rsidRDefault="003D4D90" w:rsidP="003D4D90">
            <w:pPr>
              <w:rPr>
                <w:rFonts w:ascii="Tahoma" w:hAnsi="Tahoma" w:cs="Tahoma"/>
              </w:rPr>
            </w:pPr>
          </w:p>
          <w:p w14:paraId="6972CB22" w14:textId="77777777" w:rsidR="00FA5FFD" w:rsidRPr="002362D7" w:rsidRDefault="00FA5FFD" w:rsidP="003D4D90">
            <w:pPr>
              <w:rPr>
                <w:rFonts w:ascii="Tahoma" w:hAnsi="Tahoma" w:cs="Tahoma"/>
              </w:rPr>
            </w:pPr>
          </w:p>
          <w:p w14:paraId="2C53D794" w14:textId="507D13F0" w:rsidR="00FA5FFD" w:rsidRPr="002362D7" w:rsidRDefault="00FA5FFD" w:rsidP="003D4D90">
            <w:pPr>
              <w:rPr>
                <w:rFonts w:ascii="Tahoma" w:hAnsi="Tahoma" w:cs="Tahoma"/>
              </w:rPr>
            </w:pPr>
          </w:p>
        </w:tc>
      </w:tr>
      <w:tr w:rsidR="00FC6D1F" w:rsidRPr="002362D7" w14:paraId="14114460" w14:textId="77777777" w:rsidTr="00ED1A1F">
        <w:tc>
          <w:tcPr>
            <w:tcW w:w="4650" w:type="dxa"/>
          </w:tcPr>
          <w:p w14:paraId="7E7B4956" w14:textId="7CBD38CB" w:rsidR="00FC6D1F" w:rsidRPr="002362D7" w:rsidRDefault="00FC6D1F" w:rsidP="00250600">
            <w:pPr>
              <w:rPr>
                <w:rFonts w:ascii="Tahoma" w:hAnsi="Tahoma" w:cs="Tahoma"/>
              </w:rPr>
            </w:pPr>
            <w:r w:rsidRPr="002362D7">
              <w:rPr>
                <w:rFonts w:ascii="Tahoma" w:hAnsi="Tahoma" w:cs="Tahoma"/>
              </w:rPr>
              <w:t>Emergency Contact and telephone number</w:t>
            </w:r>
          </w:p>
        </w:tc>
        <w:tc>
          <w:tcPr>
            <w:tcW w:w="5954" w:type="dxa"/>
          </w:tcPr>
          <w:p w14:paraId="1B20AF7E" w14:textId="77777777" w:rsidR="00FC6D1F" w:rsidRPr="002362D7" w:rsidRDefault="00FC6D1F" w:rsidP="00250600">
            <w:pPr>
              <w:rPr>
                <w:rFonts w:ascii="Tahoma" w:hAnsi="Tahoma" w:cs="Tahoma"/>
              </w:rPr>
            </w:pPr>
          </w:p>
          <w:p w14:paraId="259DE482" w14:textId="77777777" w:rsidR="00FA5FFD" w:rsidRPr="002362D7" w:rsidRDefault="00FA5FFD" w:rsidP="00250600">
            <w:pPr>
              <w:rPr>
                <w:rFonts w:ascii="Tahoma" w:hAnsi="Tahoma" w:cs="Tahoma"/>
              </w:rPr>
            </w:pPr>
          </w:p>
          <w:p w14:paraId="5AB95C28" w14:textId="4FF92F71" w:rsidR="00FA5FFD" w:rsidRPr="002362D7" w:rsidRDefault="00FA5FFD" w:rsidP="00250600">
            <w:pPr>
              <w:rPr>
                <w:rFonts w:ascii="Tahoma" w:hAnsi="Tahoma" w:cs="Tahoma"/>
              </w:rPr>
            </w:pPr>
          </w:p>
        </w:tc>
      </w:tr>
    </w:tbl>
    <w:p w14:paraId="350FE5E2" w14:textId="77777777" w:rsidR="00ED1A1F" w:rsidRPr="002362D7" w:rsidRDefault="00ED1A1F" w:rsidP="00ED1A1F">
      <w:pPr>
        <w:spacing w:after="0" w:line="240" w:lineRule="auto"/>
        <w:rPr>
          <w:rFonts w:ascii="Tahoma" w:eastAsia="Malgun Gothic" w:hAnsi="Tahoma" w:cs="Tahoma"/>
        </w:rPr>
      </w:pPr>
    </w:p>
    <w:tbl>
      <w:tblPr>
        <w:tblStyle w:val="TableGrid"/>
        <w:tblW w:w="1063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7514"/>
        <w:gridCol w:w="1701"/>
        <w:gridCol w:w="1417"/>
      </w:tblGrid>
      <w:tr w:rsidR="00BD06AE" w:rsidRPr="002362D7" w14:paraId="55FA72A0" w14:textId="77777777" w:rsidTr="00BD06AE">
        <w:tc>
          <w:tcPr>
            <w:tcW w:w="10632" w:type="dxa"/>
            <w:gridSpan w:val="3"/>
            <w:shd w:val="clear" w:color="auto" w:fill="C2D69B" w:themeFill="accent3" w:themeFillTint="99"/>
          </w:tcPr>
          <w:p w14:paraId="6EB5F810" w14:textId="27C8881B" w:rsidR="00BD06AE" w:rsidRPr="002362D7" w:rsidRDefault="00BD06AE" w:rsidP="00BD06AE">
            <w:pPr>
              <w:jc w:val="center"/>
              <w:rPr>
                <w:rFonts w:ascii="Tahoma" w:eastAsia="Malgun Gothic" w:hAnsi="Tahoma" w:cs="Tahoma"/>
                <w:b/>
                <w:bCs/>
              </w:rPr>
            </w:pPr>
            <w:r w:rsidRPr="002362D7">
              <w:rPr>
                <w:rFonts w:ascii="Tahoma" w:eastAsia="Malgun Gothic" w:hAnsi="Tahoma" w:cs="Tahoma"/>
                <w:b/>
                <w:bCs/>
              </w:rPr>
              <w:t>Health</w:t>
            </w:r>
            <w:r w:rsidR="00D759C1" w:rsidRPr="002362D7">
              <w:rPr>
                <w:rFonts w:ascii="Tahoma" w:eastAsia="Malgun Gothic" w:hAnsi="Tahoma" w:cs="Tahoma"/>
                <w:b/>
                <w:bCs/>
              </w:rPr>
              <w:t xml:space="preserve"> Information</w:t>
            </w:r>
          </w:p>
        </w:tc>
      </w:tr>
      <w:tr w:rsidR="00ED1A1F" w:rsidRPr="002362D7" w14:paraId="79C55CAA" w14:textId="77777777" w:rsidTr="00ED1A1F">
        <w:tc>
          <w:tcPr>
            <w:tcW w:w="7514" w:type="dxa"/>
          </w:tcPr>
          <w:p w14:paraId="14B8A546" w14:textId="3485F0C3" w:rsidR="00ED1A1F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Are you in good physical health</w:t>
            </w:r>
          </w:p>
        </w:tc>
        <w:tc>
          <w:tcPr>
            <w:tcW w:w="1701" w:type="dxa"/>
          </w:tcPr>
          <w:p w14:paraId="0AA93CE2" w14:textId="77777777" w:rsidR="00ED1A1F" w:rsidRPr="002362D7" w:rsidRDefault="00ED1A1F" w:rsidP="00752C44">
            <w:pPr>
              <w:rPr>
                <w:rFonts w:ascii="Tahoma" w:eastAsia="Malgun Gothic" w:hAnsi="Tahoma" w:cs="Tahoma"/>
                <w:b/>
                <w:bCs/>
              </w:rPr>
            </w:pPr>
            <w:r w:rsidRPr="002362D7">
              <w:rPr>
                <w:rFonts w:ascii="Tahoma" w:eastAsia="Malgun Gothic" w:hAnsi="Tahoma" w:cs="Tahoma"/>
                <w:b/>
                <w:bCs/>
              </w:rPr>
              <w:t>Yes</w:t>
            </w:r>
          </w:p>
        </w:tc>
        <w:tc>
          <w:tcPr>
            <w:tcW w:w="1417" w:type="dxa"/>
          </w:tcPr>
          <w:p w14:paraId="19916466" w14:textId="77777777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No</w:t>
            </w:r>
          </w:p>
        </w:tc>
      </w:tr>
      <w:tr w:rsidR="00BD06AE" w:rsidRPr="002362D7" w14:paraId="3E91EF0E" w14:textId="77777777" w:rsidTr="00ED1A1F">
        <w:tc>
          <w:tcPr>
            <w:tcW w:w="7514" w:type="dxa"/>
          </w:tcPr>
          <w:p w14:paraId="5CB2DFC4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If no, what do I need to be aware of?</w:t>
            </w:r>
          </w:p>
          <w:p w14:paraId="793C5DA5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  <w:p w14:paraId="07F0F57E" w14:textId="553F5212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</w:tc>
        <w:tc>
          <w:tcPr>
            <w:tcW w:w="1701" w:type="dxa"/>
          </w:tcPr>
          <w:p w14:paraId="420689F6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</w:tc>
        <w:tc>
          <w:tcPr>
            <w:tcW w:w="1417" w:type="dxa"/>
          </w:tcPr>
          <w:p w14:paraId="0FE77C22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</w:tc>
      </w:tr>
      <w:tr w:rsidR="00BD06AE" w:rsidRPr="002362D7" w14:paraId="01684A48" w14:textId="77777777" w:rsidTr="00ED1A1F">
        <w:tc>
          <w:tcPr>
            <w:tcW w:w="7514" w:type="dxa"/>
          </w:tcPr>
          <w:p w14:paraId="46219948" w14:textId="22D6CE89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Are you taking any prescribed Medications?</w:t>
            </w:r>
          </w:p>
        </w:tc>
        <w:tc>
          <w:tcPr>
            <w:tcW w:w="1701" w:type="dxa"/>
          </w:tcPr>
          <w:p w14:paraId="12023780" w14:textId="42B1050E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Yes</w:t>
            </w:r>
          </w:p>
        </w:tc>
        <w:tc>
          <w:tcPr>
            <w:tcW w:w="1417" w:type="dxa"/>
          </w:tcPr>
          <w:p w14:paraId="7A17E2E4" w14:textId="6EB41E3A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No</w:t>
            </w:r>
          </w:p>
        </w:tc>
      </w:tr>
      <w:tr w:rsidR="00ED1A1F" w:rsidRPr="002362D7" w14:paraId="7B4FFE8C" w14:textId="77777777" w:rsidTr="00ED1A1F">
        <w:tc>
          <w:tcPr>
            <w:tcW w:w="10632" w:type="dxa"/>
            <w:gridSpan w:val="3"/>
          </w:tcPr>
          <w:p w14:paraId="243C31F2" w14:textId="65D75FEE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 xml:space="preserve">If yes, please </w:t>
            </w:r>
            <w:r w:rsidR="00BD06AE" w:rsidRPr="002362D7">
              <w:rPr>
                <w:rFonts w:ascii="Tahoma" w:eastAsia="Malgun Gothic" w:hAnsi="Tahoma" w:cs="Tahoma"/>
              </w:rPr>
              <w:t>provide</w:t>
            </w:r>
            <w:r w:rsidRPr="002362D7">
              <w:rPr>
                <w:rFonts w:ascii="Tahoma" w:eastAsia="Malgun Gothic" w:hAnsi="Tahoma" w:cs="Tahoma"/>
              </w:rPr>
              <w:t xml:space="preserve"> details</w:t>
            </w:r>
            <w:r w:rsidR="00BD06AE" w:rsidRPr="002362D7">
              <w:rPr>
                <w:rFonts w:ascii="Tahoma" w:eastAsia="Malgun Gothic" w:hAnsi="Tahoma" w:cs="Tahoma"/>
              </w:rPr>
              <w:t>:</w:t>
            </w:r>
          </w:p>
          <w:p w14:paraId="34C83CE1" w14:textId="77777777" w:rsidR="00ED1A1F" w:rsidRPr="002362D7" w:rsidRDefault="00ED1A1F" w:rsidP="00FA5FFD">
            <w:pPr>
              <w:rPr>
                <w:rFonts w:ascii="Tahoma" w:eastAsia="Malgun Gothic" w:hAnsi="Tahoma" w:cs="Tahoma"/>
              </w:rPr>
            </w:pPr>
          </w:p>
          <w:p w14:paraId="1551B9C2" w14:textId="00115A77" w:rsidR="00FA5FFD" w:rsidRPr="002362D7" w:rsidRDefault="00FA5FFD" w:rsidP="00FA5FFD">
            <w:pPr>
              <w:rPr>
                <w:rFonts w:ascii="Tahoma" w:eastAsia="Malgun Gothic" w:hAnsi="Tahoma" w:cs="Tahoma"/>
              </w:rPr>
            </w:pPr>
          </w:p>
        </w:tc>
      </w:tr>
      <w:tr w:rsidR="00ED1A1F" w:rsidRPr="002362D7" w14:paraId="497E0E7B" w14:textId="77777777" w:rsidTr="00ED1A1F">
        <w:tc>
          <w:tcPr>
            <w:tcW w:w="7514" w:type="dxa"/>
          </w:tcPr>
          <w:p w14:paraId="624FA4CF" w14:textId="2A0028D4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 xml:space="preserve">Do you </w:t>
            </w:r>
            <w:r w:rsidR="00BD06AE" w:rsidRPr="002362D7">
              <w:rPr>
                <w:rFonts w:ascii="Tahoma" w:eastAsia="Malgun Gothic" w:hAnsi="Tahoma" w:cs="Tahoma"/>
              </w:rPr>
              <w:t>have a</w:t>
            </w:r>
            <w:r w:rsidRPr="002362D7">
              <w:rPr>
                <w:rFonts w:ascii="Tahoma" w:eastAsia="Malgun Gothic" w:hAnsi="Tahoma" w:cs="Tahoma"/>
              </w:rPr>
              <w:t xml:space="preserve"> </w:t>
            </w:r>
            <w:r w:rsidR="00BD06AE" w:rsidRPr="002362D7">
              <w:rPr>
                <w:rFonts w:ascii="Tahoma" w:eastAsia="Malgun Gothic" w:hAnsi="Tahoma" w:cs="Tahoma"/>
              </w:rPr>
              <w:t>disability I need to be aware of?</w:t>
            </w:r>
          </w:p>
        </w:tc>
        <w:tc>
          <w:tcPr>
            <w:tcW w:w="1701" w:type="dxa"/>
          </w:tcPr>
          <w:p w14:paraId="2472803A" w14:textId="77777777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Yes</w:t>
            </w:r>
          </w:p>
        </w:tc>
        <w:tc>
          <w:tcPr>
            <w:tcW w:w="1417" w:type="dxa"/>
          </w:tcPr>
          <w:p w14:paraId="57AE018B" w14:textId="77777777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No</w:t>
            </w:r>
          </w:p>
        </w:tc>
      </w:tr>
      <w:tr w:rsidR="00BD06AE" w:rsidRPr="002362D7" w14:paraId="0E3B4FE4" w14:textId="77777777" w:rsidTr="00ED1A1F">
        <w:tc>
          <w:tcPr>
            <w:tcW w:w="7514" w:type="dxa"/>
          </w:tcPr>
          <w:p w14:paraId="5C1F665B" w14:textId="71720B0D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If yes, please provide details and whether there are any special requirements</w:t>
            </w:r>
          </w:p>
          <w:p w14:paraId="00D1F838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  <w:p w14:paraId="760421F3" w14:textId="3BA695EA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</w:tc>
        <w:tc>
          <w:tcPr>
            <w:tcW w:w="1701" w:type="dxa"/>
          </w:tcPr>
          <w:p w14:paraId="17974FE1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</w:tc>
        <w:tc>
          <w:tcPr>
            <w:tcW w:w="1417" w:type="dxa"/>
          </w:tcPr>
          <w:p w14:paraId="22E03418" w14:textId="7777777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</w:p>
        </w:tc>
      </w:tr>
      <w:tr w:rsidR="00BD06AE" w:rsidRPr="002362D7" w14:paraId="05E455E2" w14:textId="77777777" w:rsidTr="00ED1A1F">
        <w:tc>
          <w:tcPr>
            <w:tcW w:w="7514" w:type="dxa"/>
          </w:tcPr>
          <w:p w14:paraId="4DA7EEFA" w14:textId="385732C7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Do you have a psychological condition that could prevent your participation in counselling</w:t>
            </w:r>
            <w:r w:rsidR="002362D7" w:rsidRPr="002362D7">
              <w:rPr>
                <w:rFonts w:ascii="Tahoma" w:eastAsia="Malgun Gothic" w:hAnsi="Tahoma" w:cs="Tahoma"/>
              </w:rPr>
              <w:t>?</w:t>
            </w:r>
          </w:p>
        </w:tc>
        <w:tc>
          <w:tcPr>
            <w:tcW w:w="1701" w:type="dxa"/>
          </w:tcPr>
          <w:p w14:paraId="3E87C5C3" w14:textId="21C7BE44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Yes</w:t>
            </w:r>
          </w:p>
        </w:tc>
        <w:tc>
          <w:tcPr>
            <w:tcW w:w="1417" w:type="dxa"/>
          </w:tcPr>
          <w:p w14:paraId="79BA949D" w14:textId="18EEE605" w:rsidR="00BD06AE" w:rsidRPr="002362D7" w:rsidRDefault="00BD06AE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>No</w:t>
            </w:r>
          </w:p>
        </w:tc>
      </w:tr>
      <w:tr w:rsidR="00ED1A1F" w:rsidRPr="002362D7" w14:paraId="7AFA502D" w14:textId="77777777" w:rsidTr="00ED1A1F">
        <w:tc>
          <w:tcPr>
            <w:tcW w:w="10632" w:type="dxa"/>
            <w:gridSpan w:val="3"/>
          </w:tcPr>
          <w:p w14:paraId="06732B86" w14:textId="6E675273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  <w:r w:rsidRPr="002362D7">
              <w:rPr>
                <w:rFonts w:ascii="Tahoma" w:eastAsia="Malgun Gothic" w:hAnsi="Tahoma" w:cs="Tahoma"/>
              </w:rPr>
              <w:t xml:space="preserve">If yes, please </w:t>
            </w:r>
            <w:r w:rsidR="00701319" w:rsidRPr="002362D7">
              <w:rPr>
                <w:rFonts w:ascii="Tahoma" w:eastAsia="Malgun Gothic" w:hAnsi="Tahoma" w:cs="Tahoma"/>
              </w:rPr>
              <w:t xml:space="preserve">provide </w:t>
            </w:r>
            <w:r w:rsidRPr="002362D7">
              <w:rPr>
                <w:rFonts w:ascii="Tahoma" w:eastAsia="Malgun Gothic" w:hAnsi="Tahoma" w:cs="Tahoma"/>
              </w:rPr>
              <w:t>details</w:t>
            </w:r>
          </w:p>
          <w:p w14:paraId="0B595494" w14:textId="77777777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</w:p>
          <w:p w14:paraId="7D0E5B46" w14:textId="77777777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</w:p>
          <w:p w14:paraId="49952D5E" w14:textId="77777777" w:rsidR="00ED1A1F" w:rsidRPr="002362D7" w:rsidRDefault="00ED1A1F" w:rsidP="00752C44">
            <w:pPr>
              <w:rPr>
                <w:rFonts w:ascii="Tahoma" w:eastAsia="Malgun Gothic" w:hAnsi="Tahoma" w:cs="Tahoma"/>
              </w:rPr>
            </w:pPr>
          </w:p>
        </w:tc>
      </w:tr>
    </w:tbl>
    <w:p w14:paraId="71BB495C" w14:textId="76DB1850" w:rsidR="00701319" w:rsidRPr="002362D7" w:rsidRDefault="00701319" w:rsidP="008757AB">
      <w:pPr>
        <w:pStyle w:val="NoSpacing"/>
        <w:ind w:left="-426"/>
        <w:jc w:val="both"/>
        <w:rPr>
          <w:rFonts w:ascii="Tahoma" w:hAnsi="Tahoma" w:cs="Tahoma"/>
          <w:b/>
          <w:bCs/>
          <w:sz w:val="22"/>
          <w:szCs w:val="22"/>
        </w:rPr>
      </w:pPr>
    </w:p>
    <w:p w14:paraId="38FA4C61" w14:textId="558DA159" w:rsidR="00701319" w:rsidRPr="008757AB" w:rsidRDefault="00FC6D1F" w:rsidP="008757AB">
      <w:pPr>
        <w:pStyle w:val="NoSpacing"/>
        <w:ind w:left="-426"/>
        <w:jc w:val="both"/>
        <w:rPr>
          <w:rFonts w:ascii="Tahoma" w:hAnsi="Tahoma" w:cs="Tahoma"/>
          <w:sz w:val="22"/>
          <w:szCs w:val="22"/>
        </w:rPr>
      </w:pPr>
      <w:r w:rsidRPr="008757AB">
        <w:rPr>
          <w:rFonts w:ascii="Tahoma" w:hAnsi="Tahoma" w:cs="Tahoma"/>
          <w:sz w:val="22"/>
          <w:szCs w:val="22"/>
        </w:rPr>
        <w:t>I hereby give my consent to participate in therapy and confirm that I know of no reason why therapy cannot take place</w:t>
      </w:r>
      <w:r w:rsidR="00FA5FFD" w:rsidRPr="008757AB">
        <w:rPr>
          <w:rFonts w:ascii="Tahoma" w:hAnsi="Tahoma" w:cs="Tahoma"/>
          <w:sz w:val="22"/>
          <w:szCs w:val="22"/>
        </w:rPr>
        <w:t xml:space="preserve">. I </w:t>
      </w:r>
      <w:r w:rsidRPr="008757AB">
        <w:rPr>
          <w:rFonts w:ascii="Tahoma" w:hAnsi="Tahoma" w:cs="Tahoma"/>
          <w:sz w:val="22"/>
          <w:szCs w:val="22"/>
        </w:rPr>
        <w:t xml:space="preserve">acknowledge and </w:t>
      </w:r>
      <w:r w:rsidR="008757AB" w:rsidRPr="008757AB">
        <w:rPr>
          <w:rFonts w:ascii="Tahoma" w:hAnsi="Tahoma" w:cs="Tahoma"/>
          <w:sz w:val="22"/>
          <w:szCs w:val="22"/>
        </w:rPr>
        <w:t>confirm</w:t>
      </w:r>
      <w:r w:rsidRPr="008757AB">
        <w:rPr>
          <w:rFonts w:ascii="Tahoma" w:hAnsi="Tahoma" w:cs="Tahoma"/>
          <w:sz w:val="22"/>
          <w:szCs w:val="22"/>
        </w:rPr>
        <w:t xml:space="preserve"> that</w:t>
      </w:r>
      <w:r w:rsidR="00D36F69" w:rsidRPr="008757AB">
        <w:rPr>
          <w:rFonts w:ascii="Tahoma" w:hAnsi="Tahoma" w:cs="Tahoma"/>
          <w:sz w:val="22"/>
          <w:szCs w:val="22"/>
        </w:rPr>
        <w:t xml:space="preserve"> if</w:t>
      </w:r>
      <w:r w:rsidRPr="008757AB">
        <w:rPr>
          <w:rFonts w:ascii="Tahoma" w:hAnsi="Tahoma" w:cs="Tahoma"/>
          <w:sz w:val="22"/>
          <w:szCs w:val="22"/>
        </w:rPr>
        <w:t xml:space="preserve"> there is a change to my </w:t>
      </w:r>
      <w:r w:rsidR="00FA5FFD" w:rsidRPr="008757AB">
        <w:rPr>
          <w:rFonts w:ascii="Tahoma" w:hAnsi="Tahoma" w:cs="Tahoma"/>
          <w:sz w:val="22"/>
          <w:szCs w:val="22"/>
        </w:rPr>
        <w:t>c</w:t>
      </w:r>
      <w:r w:rsidRPr="008757AB">
        <w:rPr>
          <w:rFonts w:ascii="Tahoma" w:hAnsi="Tahoma" w:cs="Tahoma"/>
          <w:sz w:val="22"/>
          <w:szCs w:val="22"/>
        </w:rPr>
        <w:t>ircumstances, I will discuss th</w:t>
      </w:r>
      <w:r w:rsidR="00D36F69" w:rsidRPr="008757AB">
        <w:rPr>
          <w:rFonts w:ascii="Tahoma" w:hAnsi="Tahoma" w:cs="Tahoma"/>
          <w:sz w:val="22"/>
          <w:szCs w:val="22"/>
        </w:rPr>
        <w:t>is</w:t>
      </w:r>
      <w:r w:rsidRPr="008757AB">
        <w:rPr>
          <w:rFonts w:ascii="Tahoma" w:hAnsi="Tahoma" w:cs="Tahoma"/>
          <w:sz w:val="22"/>
          <w:szCs w:val="22"/>
        </w:rPr>
        <w:t xml:space="preserve"> with my</w:t>
      </w:r>
      <w:r w:rsidR="00FA5FFD" w:rsidRPr="008757AB">
        <w:rPr>
          <w:rFonts w:ascii="Tahoma" w:hAnsi="Tahoma" w:cs="Tahoma"/>
          <w:sz w:val="22"/>
          <w:szCs w:val="22"/>
        </w:rPr>
        <w:t xml:space="preserve"> </w:t>
      </w:r>
      <w:r w:rsidR="002362D7" w:rsidRPr="008757AB">
        <w:rPr>
          <w:rFonts w:ascii="Tahoma" w:hAnsi="Tahoma" w:cs="Tahoma"/>
          <w:sz w:val="22"/>
          <w:szCs w:val="22"/>
        </w:rPr>
        <w:t>therapist</w:t>
      </w:r>
      <w:r w:rsidR="00FA5FFD" w:rsidRPr="008757AB">
        <w:rPr>
          <w:rFonts w:ascii="Tahoma" w:hAnsi="Tahoma" w:cs="Tahoma"/>
          <w:sz w:val="22"/>
          <w:szCs w:val="22"/>
        </w:rPr>
        <w:t xml:space="preserve">. </w:t>
      </w:r>
      <w:r w:rsidR="008757AB" w:rsidRPr="008757AB">
        <w:rPr>
          <w:rFonts w:ascii="Tahoma" w:hAnsi="Tahoma" w:cs="Tahoma"/>
          <w:sz w:val="22"/>
          <w:szCs w:val="22"/>
        </w:rPr>
        <w:t>I comprehend the need to regularly revise my emergency contact details when commencing each session with my therapist. This safety measure is implemented due to the online format of our sessions</w:t>
      </w:r>
      <w:r w:rsidR="008757AB" w:rsidRPr="008757AB">
        <w:rPr>
          <w:rFonts w:ascii="Tahoma" w:hAnsi="Tahoma" w:cs="Tahoma"/>
          <w:sz w:val="22"/>
          <w:szCs w:val="22"/>
        </w:rPr>
        <w:t xml:space="preserve"> </w:t>
      </w:r>
      <w:r w:rsidR="00701319" w:rsidRPr="008757AB">
        <w:rPr>
          <w:rFonts w:ascii="Tahoma" w:hAnsi="Tahoma" w:cs="Tahoma"/>
          <w:sz w:val="22"/>
          <w:szCs w:val="22"/>
        </w:rPr>
        <w:t>am responsible for my own mental and physical health throughout the therapeutic process.</w:t>
      </w:r>
      <w:r w:rsidR="00F91B40" w:rsidRPr="008757AB">
        <w:rPr>
          <w:rFonts w:ascii="Tahoma" w:hAnsi="Tahoma" w:cs="Tahoma"/>
          <w:sz w:val="22"/>
          <w:szCs w:val="22"/>
        </w:rPr>
        <w:t xml:space="preserve"> </w:t>
      </w:r>
    </w:p>
    <w:p w14:paraId="68233CFC" w14:textId="77777777" w:rsidR="00ED1A1F" w:rsidRPr="002362D7" w:rsidRDefault="00ED1A1F" w:rsidP="00ED1A1F">
      <w:pPr>
        <w:rPr>
          <w:rFonts w:ascii="Tahoma" w:eastAsia="Malgun Gothic" w:hAnsi="Tahoma" w:cs="Tahoma"/>
        </w:rPr>
      </w:pPr>
    </w:p>
    <w:p w14:paraId="6AB7C218" w14:textId="304A5BF9" w:rsidR="00ED1A1F" w:rsidRPr="002362D7" w:rsidRDefault="00ED1A1F" w:rsidP="005A4232">
      <w:pPr>
        <w:ind w:left="-426"/>
        <w:rPr>
          <w:rFonts w:ascii="Tahoma" w:eastAsia="Malgun Gothic" w:hAnsi="Tahoma" w:cs="Tahoma"/>
        </w:rPr>
      </w:pPr>
      <w:r w:rsidRPr="002362D7">
        <w:rPr>
          <w:rFonts w:ascii="Tahoma" w:eastAsia="Malgun Gothic" w:hAnsi="Tahoma" w:cs="Tahoma"/>
        </w:rPr>
        <w:t xml:space="preserve">Client Signature: </w:t>
      </w:r>
      <w:r w:rsidRPr="002362D7">
        <w:rPr>
          <w:rFonts w:ascii="Tahoma" w:eastAsia="Malgun Gothic" w:hAnsi="Tahoma" w:cs="Tahoma"/>
        </w:rPr>
        <w:tab/>
        <w:t>………………………</w:t>
      </w:r>
      <w:r w:rsidR="00D759C1" w:rsidRPr="002362D7">
        <w:rPr>
          <w:rFonts w:ascii="Tahoma" w:eastAsia="Malgun Gothic" w:hAnsi="Tahoma" w:cs="Tahoma"/>
        </w:rPr>
        <w:t>……….</w:t>
      </w:r>
      <w:r w:rsidRPr="002362D7">
        <w:rPr>
          <w:rFonts w:ascii="Tahoma" w:eastAsia="Malgun Gothic" w:hAnsi="Tahoma" w:cs="Tahoma"/>
        </w:rPr>
        <w:t>……</w:t>
      </w:r>
      <w:r w:rsidR="00D759C1" w:rsidRPr="002362D7">
        <w:rPr>
          <w:rFonts w:ascii="Tahoma" w:eastAsia="Malgun Gothic" w:hAnsi="Tahoma" w:cs="Tahoma"/>
        </w:rPr>
        <w:t xml:space="preserve">                     Da</w:t>
      </w:r>
      <w:r w:rsidRPr="002362D7">
        <w:rPr>
          <w:rFonts w:ascii="Tahoma" w:eastAsia="Malgun Gothic" w:hAnsi="Tahoma" w:cs="Tahoma"/>
        </w:rPr>
        <w:t xml:space="preserve">te </w:t>
      </w:r>
      <w:r w:rsidR="00D759C1" w:rsidRPr="002362D7">
        <w:rPr>
          <w:rFonts w:ascii="Tahoma" w:eastAsia="Malgun Gothic" w:hAnsi="Tahoma" w:cs="Tahoma"/>
        </w:rPr>
        <w:t>……………………</w:t>
      </w:r>
      <w:r w:rsidRPr="002362D7">
        <w:rPr>
          <w:rFonts w:ascii="Tahoma" w:eastAsia="Malgun Gothic" w:hAnsi="Tahoma" w:cs="Tahoma"/>
        </w:rPr>
        <w:t>……</w:t>
      </w:r>
    </w:p>
    <w:p w14:paraId="5E0628E6" w14:textId="633958B2" w:rsidR="000D16FE" w:rsidRPr="002362D7" w:rsidRDefault="005A4232" w:rsidP="005A4232">
      <w:pPr>
        <w:ind w:left="-426"/>
        <w:rPr>
          <w:rFonts w:ascii="Arial" w:hAnsi="Arial" w:cs="Arial"/>
        </w:rPr>
      </w:pPr>
      <w:r w:rsidRPr="002362D7">
        <w:rPr>
          <w:rFonts w:ascii="Tahoma" w:eastAsia="Malgun Gothic" w:hAnsi="Tahoma" w:cs="Tahoma"/>
          <w:i/>
          <w:iCs/>
        </w:rPr>
        <w:t>Personal information is stored under GDPR guidelines</w:t>
      </w:r>
      <w:r w:rsidRPr="002362D7">
        <w:rPr>
          <w:rFonts w:ascii="Arial" w:eastAsia="Malgun Gothic" w:hAnsi="Arial" w:cs="Arial"/>
          <w:i/>
          <w:iCs/>
        </w:rPr>
        <w:t xml:space="preserve">. </w:t>
      </w:r>
    </w:p>
    <w:sectPr w:rsidR="000D16FE" w:rsidRPr="002362D7" w:rsidSect="00FC6D1F">
      <w:headerReference w:type="default" r:id="rId8"/>
      <w:pgSz w:w="11906" w:h="16838"/>
      <w:pgMar w:top="0" w:right="1134" w:bottom="45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BC3AA" w14:textId="77777777" w:rsidR="00E622D1" w:rsidRDefault="00E622D1" w:rsidP="009D5D37">
      <w:pPr>
        <w:spacing w:after="0" w:line="240" w:lineRule="auto"/>
      </w:pPr>
      <w:r>
        <w:separator/>
      </w:r>
    </w:p>
  </w:endnote>
  <w:endnote w:type="continuationSeparator" w:id="0">
    <w:p w14:paraId="2B190565" w14:textId="77777777" w:rsidR="00E622D1" w:rsidRDefault="00E622D1" w:rsidP="009D5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79572" w14:textId="77777777" w:rsidR="00E622D1" w:rsidRDefault="00E622D1" w:rsidP="009D5D37">
      <w:pPr>
        <w:spacing w:after="0" w:line="240" w:lineRule="auto"/>
      </w:pPr>
      <w:r>
        <w:separator/>
      </w:r>
    </w:p>
  </w:footnote>
  <w:footnote w:type="continuationSeparator" w:id="0">
    <w:p w14:paraId="587087D2" w14:textId="77777777" w:rsidR="00E622D1" w:rsidRDefault="00E622D1" w:rsidP="009D5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A3020" w14:textId="77777777" w:rsidR="00521BD9" w:rsidRPr="00521BD9" w:rsidRDefault="00521BD9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D32D3"/>
    <w:multiLevelType w:val="hybridMultilevel"/>
    <w:tmpl w:val="FEF82F3E"/>
    <w:lvl w:ilvl="0" w:tplc="1248A56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83C13"/>
    <w:multiLevelType w:val="hybridMultilevel"/>
    <w:tmpl w:val="D4A69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823743">
    <w:abstractNumId w:val="1"/>
  </w:num>
  <w:num w:numId="2" w16cid:durableId="558905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BxKWZoYWxiaWlko6SsGpxcWZ+XkgBUa1AGUzD8MsAAAA"/>
  </w:docVars>
  <w:rsids>
    <w:rsidRoot w:val="00250600"/>
    <w:rsid w:val="00005351"/>
    <w:rsid w:val="00005F0B"/>
    <w:rsid w:val="000324E2"/>
    <w:rsid w:val="000326CB"/>
    <w:rsid w:val="00036533"/>
    <w:rsid w:val="00094DD0"/>
    <w:rsid w:val="000C0273"/>
    <w:rsid w:val="000D16FE"/>
    <w:rsid w:val="00110C98"/>
    <w:rsid w:val="00114C15"/>
    <w:rsid w:val="00145529"/>
    <w:rsid w:val="00164652"/>
    <w:rsid w:val="00173D6D"/>
    <w:rsid w:val="0019279D"/>
    <w:rsid w:val="00193643"/>
    <w:rsid w:val="001F39E0"/>
    <w:rsid w:val="002362D7"/>
    <w:rsid w:val="00250600"/>
    <w:rsid w:val="002A3618"/>
    <w:rsid w:val="002B5143"/>
    <w:rsid w:val="0038055A"/>
    <w:rsid w:val="00385944"/>
    <w:rsid w:val="003A179E"/>
    <w:rsid w:val="003D4D90"/>
    <w:rsid w:val="00401E8B"/>
    <w:rsid w:val="004800E2"/>
    <w:rsid w:val="00493184"/>
    <w:rsid w:val="004D1BC6"/>
    <w:rsid w:val="004E504C"/>
    <w:rsid w:val="00521BD9"/>
    <w:rsid w:val="0056159A"/>
    <w:rsid w:val="00572E45"/>
    <w:rsid w:val="005914FE"/>
    <w:rsid w:val="005A4232"/>
    <w:rsid w:val="005B5556"/>
    <w:rsid w:val="005B5860"/>
    <w:rsid w:val="005F5A83"/>
    <w:rsid w:val="00603022"/>
    <w:rsid w:val="00607C9A"/>
    <w:rsid w:val="0062570E"/>
    <w:rsid w:val="006300B6"/>
    <w:rsid w:val="00644922"/>
    <w:rsid w:val="00651E71"/>
    <w:rsid w:val="00701319"/>
    <w:rsid w:val="007158FE"/>
    <w:rsid w:val="0072783B"/>
    <w:rsid w:val="00762258"/>
    <w:rsid w:val="00767931"/>
    <w:rsid w:val="00772693"/>
    <w:rsid w:val="007941E1"/>
    <w:rsid w:val="007A3A7C"/>
    <w:rsid w:val="007F0863"/>
    <w:rsid w:val="008757AB"/>
    <w:rsid w:val="00882B71"/>
    <w:rsid w:val="008A08FD"/>
    <w:rsid w:val="008A4248"/>
    <w:rsid w:val="009069DA"/>
    <w:rsid w:val="0092388E"/>
    <w:rsid w:val="009A22FB"/>
    <w:rsid w:val="009A7BEC"/>
    <w:rsid w:val="009D5D37"/>
    <w:rsid w:val="00A82C16"/>
    <w:rsid w:val="00AC3326"/>
    <w:rsid w:val="00AE0BC4"/>
    <w:rsid w:val="00B059FB"/>
    <w:rsid w:val="00B16BFC"/>
    <w:rsid w:val="00B236B2"/>
    <w:rsid w:val="00B66C82"/>
    <w:rsid w:val="00B85A8E"/>
    <w:rsid w:val="00BC5FD6"/>
    <w:rsid w:val="00BD06AE"/>
    <w:rsid w:val="00C35501"/>
    <w:rsid w:val="00CA310B"/>
    <w:rsid w:val="00CE7F30"/>
    <w:rsid w:val="00D14739"/>
    <w:rsid w:val="00D154D5"/>
    <w:rsid w:val="00D36F69"/>
    <w:rsid w:val="00D759C1"/>
    <w:rsid w:val="00D976BF"/>
    <w:rsid w:val="00DC6FC9"/>
    <w:rsid w:val="00DF66FF"/>
    <w:rsid w:val="00E21801"/>
    <w:rsid w:val="00E227EB"/>
    <w:rsid w:val="00E352FC"/>
    <w:rsid w:val="00E52E89"/>
    <w:rsid w:val="00E558DD"/>
    <w:rsid w:val="00E622D1"/>
    <w:rsid w:val="00E736A4"/>
    <w:rsid w:val="00E93791"/>
    <w:rsid w:val="00EC22AE"/>
    <w:rsid w:val="00ED1A1F"/>
    <w:rsid w:val="00F13447"/>
    <w:rsid w:val="00F22D77"/>
    <w:rsid w:val="00F23CC8"/>
    <w:rsid w:val="00F33550"/>
    <w:rsid w:val="00F33C3C"/>
    <w:rsid w:val="00F707EB"/>
    <w:rsid w:val="00F80073"/>
    <w:rsid w:val="00F91688"/>
    <w:rsid w:val="00F91B40"/>
    <w:rsid w:val="00FA5FFD"/>
    <w:rsid w:val="00FC6D1F"/>
    <w:rsid w:val="00FD16F9"/>
    <w:rsid w:val="00FF2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3F92B"/>
  <w15:docId w15:val="{9DC84739-6A4A-49EF-B21A-0ED18897A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0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60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50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D37"/>
  </w:style>
  <w:style w:type="paragraph" w:styleId="Footer">
    <w:name w:val="footer"/>
    <w:basedOn w:val="Normal"/>
    <w:link w:val="FooterChar"/>
    <w:uiPriority w:val="99"/>
    <w:unhideWhenUsed/>
    <w:rsid w:val="009D5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D37"/>
  </w:style>
  <w:style w:type="paragraph" w:styleId="ListParagraph">
    <w:name w:val="List Paragraph"/>
    <w:basedOn w:val="Normal"/>
    <w:uiPriority w:val="34"/>
    <w:qFormat/>
    <w:rsid w:val="00193643"/>
    <w:pPr>
      <w:ind w:left="720"/>
      <w:contextualSpacing/>
    </w:pPr>
  </w:style>
  <w:style w:type="paragraph" w:styleId="NoSpacing">
    <w:name w:val="No Spacing"/>
    <w:uiPriority w:val="1"/>
    <w:qFormat/>
    <w:rsid w:val="0070131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4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839B9-DDFB-4385-9365-4873188B1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la</dc:creator>
  <cp:keywords/>
  <dc:description/>
  <cp:lastModifiedBy>Kellie Bennett</cp:lastModifiedBy>
  <cp:revision>2</cp:revision>
  <dcterms:created xsi:type="dcterms:W3CDTF">2023-09-28T13:31:00Z</dcterms:created>
  <dcterms:modified xsi:type="dcterms:W3CDTF">2023-09-2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f080a35abbd069a883a0d7a2bb566a03017df131886c9f51a888099861ca53</vt:lpwstr>
  </property>
</Properties>
</file>